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2631"/>
      </w:tblGrid>
      <w:tr w:rsidR="009B18E3" w14:paraId="5BA04DEE" w14:textId="77777777" w:rsidTr="009B18E3">
        <w:trPr>
          <w:trHeight w:val="2357"/>
        </w:trPr>
        <w:tc>
          <w:tcPr>
            <w:tcW w:w="7825" w:type="dxa"/>
            <w:shd w:val="clear" w:color="auto" w:fill="DEEAF6" w:themeFill="accent5" w:themeFillTint="33"/>
          </w:tcPr>
          <w:p w14:paraId="1DF9DBE5" w14:textId="2F593D43" w:rsidR="009B18E3" w:rsidRDefault="009B18E3">
            <w:r w:rsidRPr="009B18E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D8FFAFA" wp14:editId="60AA3C19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483870</wp:posOffset>
                      </wp:positionV>
                      <wp:extent cx="4221711" cy="530658"/>
                      <wp:effectExtent l="0" t="0" r="0" b="0"/>
                      <wp:wrapNone/>
                      <wp:docPr id="3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592A1F4-636F-4809-9692-956949DBB3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21711" cy="53065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BFE1136" w14:textId="77777777" w:rsidR="009B18E3" w:rsidRDefault="009B18E3" w:rsidP="009B18E3">
                                  <w:pPr>
                                    <w:pStyle w:val="a7"/>
                                    <w:spacing w:before="0" w:beforeAutospacing="0" w:after="0" w:afterAutospacing="0"/>
                                    <w:jc w:val="center"/>
                                  </w:pPr>
                                  <w:r w:rsidRPr="009B18E3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808080" w:themeColor="background1" w:themeShade="8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t>SALES CALL LOG TEMPLATE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8FFAFA" id="Rectangle 2" o:spid="_x0000_s1026" style="position:absolute;margin-left:14.5pt;margin-top:38.1pt;width:332.4pt;height:41.8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" filled="f" stroked="f">
                      <v:textbox style="mso-fit-shape-to-text:t">
                        <w:txbxContent>
                          <w:p w14:paraId="7BFE1136" w14:textId="77777777" w:rsidR="009B18E3" w:rsidRDefault="009B18E3" w:rsidP="009B18E3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</w:pPr>
                            <w:r w:rsidRPr="009B18E3">
                              <w:rPr>
                                <w:rFonts w:asciiTheme="minorHAnsi" w:hAnsi="Calibri" w:cstheme="minorBidi"/>
                                <w:b/>
                                <w:bCs/>
                                <w:color w:val="808080" w:themeColor="background1" w:themeShade="8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SALES CALL LOG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631" w:type="dxa"/>
            <w:shd w:val="clear" w:color="auto" w:fill="DEEAF6" w:themeFill="accent5" w:themeFillTint="33"/>
            <w:vAlign w:val="center"/>
          </w:tcPr>
          <w:p w14:paraId="157599F7" w14:textId="1D160C15" w:rsidR="009B18E3" w:rsidRDefault="009B18E3">
            <w:r>
              <w:rPr>
                <w:noProof/>
              </w:rPr>
              <w:drawing>
                <wp:inline distT="0" distB="0" distL="0" distR="0" wp14:anchorId="71DA36AD" wp14:editId="5B707BC3">
                  <wp:extent cx="1295400" cy="1295400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D0AB9E-D12D-4A64-AA7C-78E6F3F2089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BED0AB9E-D12D-4A64-AA7C-78E6F3F2089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2954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466" w:type="dxa"/>
        <w:tblLook w:val="04A0" w:firstRow="1" w:lastRow="0" w:firstColumn="1" w:lastColumn="0" w:noHBand="0" w:noVBand="1"/>
      </w:tblPr>
      <w:tblGrid>
        <w:gridCol w:w="855"/>
        <w:gridCol w:w="675"/>
        <w:gridCol w:w="1365"/>
        <w:gridCol w:w="2900"/>
        <w:gridCol w:w="2116"/>
        <w:gridCol w:w="2555"/>
      </w:tblGrid>
      <w:tr w:rsidR="009B18E3" w:rsidRPr="009B18E3" w14:paraId="16325449" w14:textId="77777777" w:rsidTr="0080451C">
        <w:trPr>
          <w:trHeight w:val="435"/>
        </w:trPr>
        <w:tc>
          <w:tcPr>
            <w:tcW w:w="8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1BB6" w14:textId="77777777" w:rsidR="009B18E3" w:rsidRPr="009B18E3" w:rsidRDefault="009B18E3" w:rsidP="009B18E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</w:pPr>
            <w:r w:rsidRPr="009B18E3"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  <w:t></w:t>
            </w:r>
          </w:p>
        </w:tc>
        <w:tc>
          <w:tcPr>
            <w:tcW w:w="7056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0B0D14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Peter Hanks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0018AB0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1-202-555-142</w:t>
            </w:r>
          </w:p>
        </w:tc>
      </w:tr>
      <w:tr w:rsidR="009B18E3" w:rsidRPr="009B18E3" w14:paraId="6FEA2C43" w14:textId="77777777" w:rsidTr="0080451C">
        <w:trPr>
          <w:trHeight w:val="225"/>
        </w:trPr>
        <w:tc>
          <w:tcPr>
            <w:tcW w:w="8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D83FE6" w14:textId="77777777" w:rsidR="009B18E3" w:rsidRPr="009B18E3" w:rsidRDefault="009B18E3" w:rsidP="009B18E3">
            <w:pPr>
              <w:spacing w:after="0" w:line="240" w:lineRule="auto"/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</w:pPr>
          </w:p>
        </w:tc>
        <w:tc>
          <w:tcPr>
            <w:tcW w:w="70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82A0E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2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22A36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NTACT NUMBER</w:t>
            </w:r>
          </w:p>
        </w:tc>
      </w:tr>
      <w:tr w:rsidR="009B18E3" w:rsidRPr="009B18E3" w14:paraId="05C2CD74" w14:textId="77777777" w:rsidTr="0080451C">
        <w:trPr>
          <w:trHeight w:val="435"/>
        </w:trPr>
        <w:tc>
          <w:tcPr>
            <w:tcW w:w="7911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CA512A" w14:textId="349EDEA6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&lt;Company Name&gt;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A9874BA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Finance Manager</w:t>
            </w:r>
          </w:p>
        </w:tc>
      </w:tr>
      <w:tr w:rsidR="009B18E3" w:rsidRPr="009B18E3" w14:paraId="5B0916AC" w14:textId="77777777" w:rsidTr="0080451C">
        <w:trPr>
          <w:trHeight w:val="225"/>
        </w:trPr>
        <w:tc>
          <w:tcPr>
            <w:tcW w:w="79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D1ED2" w14:textId="711F19D7" w:rsidR="009B18E3" w:rsidRPr="009B18E3" w:rsidRDefault="009B18E3" w:rsidP="009B18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MPANY</w:t>
            </w:r>
          </w:p>
        </w:tc>
        <w:tc>
          <w:tcPr>
            <w:tcW w:w="2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6024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OSITION</w:t>
            </w:r>
          </w:p>
        </w:tc>
      </w:tr>
      <w:tr w:rsidR="009B18E3" w:rsidRPr="009B18E3" w14:paraId="1FFA8EF7" w14:textId="77777777" w:rsidTr="0080451C">
        <w:trPr>
          <w:trHeight w:val="435"/>
        </w:trPr>
        <w:tc>
          <w:tcPr>
            <w:tcW w:w="57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6B7BD46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John Smith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1E4D269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429411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268F7E3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</w:p>
        </w:tc>
      </w:tr>
      <w:tr w:rsidR="009B18E3" w:rsidRPr="009B18E3" w14:paraId="1DA5C075" w14:textId="77777777" w:rsidTr="0080451C">
        <w:trPr>
          <w:trHeight w:val="368"/>
        </w:trPr>
        <w:tc>
          <w:tcPr>
            <w:tcW w:w="5795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14:paraId="6A4B68DA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ENT NAME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14:paraId="6A026C34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ENT ID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14:paraId="79FDEE23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AGE NUMBER</w:t>
            </w:r>
          </w:p>
        </w:tc>
      </w:tr>
      <w:tr w:rsidR="009B18E3" w:rsidRPr="009B18E3" w14:paraId="38FCF6C3" w14:textId="77777777" w:rsidTr="0080451C">
        <w:trPr>
          <w:trHeight w:val="368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EEAF6" w:themeFill="accent5" w:themeFillTint="33"/>
            <w:noWrap/>
            <w:vAlign w:val="center"/>
            <w:hideMark/>
          </w:tcPr>
          <w:p w14:paraId="0C6D5FBD" w14:textId="77777777"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Date</w:t>
            </w: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EEAF6" w:themeFill="accent5" w:themeFillTint="33"/>
            <w:noWrap/>
            <w:vAlign w:val="center"/>
            <w:hideMark/>
          </w:tcPr>
          <w:p w14:paraId="5AFE877C" w14:textId="77777777"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Time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EEAF6" w:themeFill="accent5" w:themeFillTint="33"/>
            <w:noWrap/>
            <w:vAlign w:val="center"/>
            <w:hideMark/>
          </w:tcPr>
          <w:p w14:paraId="71A0983B" w14:textId="77777777"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Action Item</w:t>
            </w:r>
          </w:p>
        </w:tc>
      </w:tr>
      <w:tr w:rsidR="009B18E3" w:rsidRPr="0080451C" w14:paraId="70CDA977" w14:textId="77777777" w:rsidTr="0080451C">
        <w:trPr>
          <w:trHeight w:val="1043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B935CE5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F5FB706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hh:mm</w:t>
            </w:r>
            <w:proofErr w:type="spellEnd"/>
            <w:r w:rsidRPr="009B18E3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5FD485B" w14:textId="4DBDB3C4" w:rsidR="009B18E3" w:rsidRPr="009B18E3" w:rsidRDefault="009B18E3" w:rsidP="0080451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>No one is picking up the call. I will try again tomorrow.</w:t>
            </w:r>
          </w:p>
        </w:tc>
      </w:tr>
      <w:tr w:rsidR="009B18E3" w:rsidRPr="0080451C" w14:paraId="237B7BF7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437A7DC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62F6130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hh:mm</w:t>
            </w:r>
            <w:proofErr w:type="spellEnd"/>
            <w:r w:rsidRPr="009B18E3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2F6071C" w14:textId="035321E8" w:rsidR="009B18E3" w:rsidRPr="009B18E3" w:rsidRDefault="009B18E3" w:rsidP="0080451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 xml:space="preserve">The client requested to send him reading materials via email (&lt;email address&gt;) about the product. Product material was </w:t>
            </w:r>
            <w:proofErr w:type="gramStart"/>
            <w:r w:rsidRPr="009B18E3">
              <w:rPr>
                <w:rFonts w:ascii="Arial" w:eastAsia="Times New Roman" w:hAnsi="Arial" w:cs="Arial"/>
                <w:color w:val="000000"/>
              </w:rPr>
              <w:t>send</w:t>
            </w:r>
            <w:proofErr w:type="gramEnd"/>
            <w:r w:rsidRPr="009B18E3">
              <w:rPr>
                <w:rFonts w:ascii="Arial" w:eastAsia="Times New Roman" w:hAnsi="Arial" w:cs="Arial"/>
                <w:color w:val="000000"/>
              </w:rPr>
              <w:t xml:space="preserve"> on the same day. I will follow up with the client after two days.</w:t>
            </w:r>
          </w:p>
        </w:tc>
      </w:tr>
      <w:tr w:rsidR="009B18E3" w:rsidRPr="0080451C" w14:paraId="46B051D3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2B41CEE8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6AB5A59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hh:mm</w:t>
            </w:r>
            <w:proofErr w:type="spellEnd"/>
            <w:r w:rsidRPr="009B18E3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6B5C76C" w14:textId="075A5BDB" w:rsidR="009B18E3" w:rsidRPr="009B18E3" w:rsidRDefault="009B18E3" w:rsidP="0080451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 xml:space="preserve">The client requested a demo of the product. Referring this </w:t>
            </w:r>
            <w:proofErr w:type="gramStart"/>
            <w:r w:rsidRPr="009B18E3">
              <w:rPr>
                <w:rFonts w:ascii="Arial" w:eastAsia="Times New Roman" w:hAnsi="Arial" w:cs="Arial"/>
                <w:color w:val="000000"/>
              </w:rPr>
              <w:t>lead</w:t>
            </w:r>
            <w:proofErr w:type="gramEnd"/>
            <w:r w:rsidRPr="009B18E3">
              <w:rPr>
                <w:rFonts w:ascii="Arial" w:eastAsia="Times New Roman" w:hAnsi="Arial" w:cs="Arial"/>
                <w:color w:val="000000"/>
              </w:rPr>
              <w:t xml:space="preserve"> to Sales Department c/o Sales Manager.</w:t>
            </w:r>
          </w:p>
        </w:tc>
      </w:tr>
      <w:tr w:rsidR="0080451C" w:rsidRPr="0080451C" w14:paraId="32967BDA" w14:textId="77777777" w:rsidTr="0080451C">
        <w:trPr>
          <w:trHeight w:val="107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A078E6C" w14:textId="4F3A523F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EEF9C86" w14:textId="521A1F94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E594AC7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5DD9577C" w14:textId="77777777" w:rsidTr="0080451C">
        <w:trPr>
          <w:trHeight w:val="107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E358308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F0B103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DC3712B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34F2113D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5FE1A38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040BEF2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EEA1345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24AD4B44" w14:textId="77777777" w:rsidTr="0080451C">
        <w:trPr>
          <w:trHeight w:val="953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8C1C77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B2CC9C3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0451115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746C49BA" w14:textId="77777777" w:rsidTr="0080451C">
        <w:trPr>
          <w:trHeight w:val="1007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72D3444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C3ACFE6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7467110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3BBE8E69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9555961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A52E555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934DAE6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7336E265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86A185B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935161A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9DC261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43B0D7EA" w14:textId="57D8FCD3" w:rsidR="002226F4" w:rsidRPr="0001778F" w:rsidRDefault="002226F4" w:rsidP="0001778F">
      <w:pPr>
        <w:spacing w:after="0"/>
        <w:rPr>
          <w:sz w:val="2"/>
          <w:szCs w:val="2"/>
        </w:rPr>
      </w:pPr>
    </w:p>
    <w:sectPr w:rsidR="002226F4" w:rsidRPr="0001778F" w:rsidSect="002226F4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74B299" w14:textId="77777777" w:rsidR="003B0253" w:rsidRDefault="003B0253" w:rsidP="00025008">
      <w:pPr>
        <w:spacing w:after="0" w:line="240" w:lineRule="auto"/>
      </w:pPr>
      <w:r>
        <w:separator/>
      </w:r>
    </w:p>
  </w:endnote>
  <w:endnote w:type="continuationSeparator" w:id="0">
    <w:p w14:paraId="5430E5A1" w14:textId="77777777" w:rsidR="003B0253" w:rsidRDefault="003B025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E04CC" w14:textId="0DA50C4B" w:rsidR="00096E54" w:rsidRDefault="00096E54" w:rsidP="00F238DA">
    <w:pPr>
      <w:pStyle w:val="a5"/>
      <w:ind w:right="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53EB51" w14:textId="77777777" w:rsidR="003B0253" w:rsidRDefault="003B0253" w:rsidP="00025008">
      <w:pPr>
        <w:spacing w:after="0" w:line="240" w:lineRule="auto"/>
      </w:pPr>
      <w:r>
        <w:separator/>
      </w:r>
    </w:p>
  </w:footnote>
  <w:footnote w:type="continuationSeparator" w:id="0">
    <w:p w14:paraId="7425FFCC" w14:textId="77777777" w:rsidR="003B0253" w:rsidRDefault="003B025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A1CD1" w14:textId="343672C7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7DE13A9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B0253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0451C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18E3"/>
    <w:rsid w:val="00A310DF"/>
    <w:rsid w:val="00A66F94"/>
    <w:rsid w:val="00A80844"/>
    <w:rsid w:val="00A83A36"/>
    <w:rsid w:val="00AA0370"/>
    <w:rsid w:val="00AD49A7"/>
    <w:rsid w:val="00AD728D"/>
    <w:rsid w:val="00B24FCF"/>
    <w:rsid w:val="00B70C9D"/>
    <w:rsid w:val="00B72328"/>
    <w:rsid w:val="00B93539"/>
    <w:rsid w:val="00BA6BB1"/>
    <w:rsid w:val="00BE6188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67F33"/>
    <w:rsid w:val="00EE33EB"/>
    <w:rsid w:val="00EF1F67"/>
    <w:rsid w:val="00F238DA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media/image1.png" Type="http://schemas.openxmlformats.org/officeDocument/2006/relationships/image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_rels/header1.xml.rels><?xml version="1.0" encoding="UTF-8" standalone="no"?>
<Relationships xmlns="http://schemas.openxmlformats.org/package/2006/relationships">
<Relationship Id="rId1" Target="https://templatelab.com/" TargetMode="External" Type="http://schemas.openxmlformats.org/officeDocument/2006/relationships/hyperlink"/>
<Relationship Id="rId2" Target="media/image2.png" Type="http://schemas.openxmlformats.org/officeDocument/2006/relationships/imag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AA933-4FD6-4C13-B2D6-A2ED1D612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94</Words>
  <Characters>539</Characters>
  <DocSecurity>0</DocSecurity>
  <Lines>4</Lines>
  <Paragraphs>1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63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